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60461FF" w14:textId="413038DF" w:rsidR="00A129C6" w:rsidRPr="001F164B" w:rsidRDefault="00616901" w:rsidP="00A129C6">
      <w:pPr>
        <w:jc w:val="center"/>
        <w:rPr>
          <w:rFonts w:ascii="Metropolis" w:hAnsi="Metropolis"/>
          <w:b/>
          <w:bCs/>
          <w:sz w:val="28"/>
          <w:szCs w:val="28"/>
          <w:u w:val="single"/>
        </w:rPr>
      </w:pPr>
      <w:r>
        <w:rPr>
          <w:rFonts w:ascii="Metropolis" w:hAnsi="Metropolis"/>
          <w:b/>
          <w:bCs/>
          <w:sz w:val="28"/>
          <w:szCs w:val="28"/>
          <w:u w:val="single"/>
        </w:rPr>
        <w:t xml:space="preserve">SQL </w:t>
      </w:r>
      <w:r w:rsidR="00A129C6">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30E9B2AC" w14:textId="6E467EE5" w:rsidR="005334AC" w:rsidRDefault="007D3CD2" w:rsidP="00817346">
      <w:pPr>
        <w:rPr>
          <w:rFonts w:ascii="Metropolis" w:hAnsi="Metropolis"/>
          <w:b/>
          <w:bCs/>
        </w:rPr>
      </w:pPr>
      <w:r w:rsidRPr="00386C1B">
        <w:rPr>
          <w:rFonts w:ascii="Metropolis" w:hAnsi="Metropolis"/>
          <w:b/>
          <w:bCs/>
        </w:rPr>
        <w:t xml:space="preserve">Problem Statement 1: </w:t>
      </w:r>
    </w:p>
    <w:p w14:paraId="217EFA53" w14:textId="3DFD4F0E" w:rsidR="00132F39" w:rsidRDefault="00065C38" w:rsidP="00817346">
      <w:pPr>
        <w:rPr>
          <w:rFonts w:ascii="Metropolis" w:hAnsi="Metropolis"/>
        </w:rPr>
      </w:pPr>
      <w:r>
        <w:rPr>
          <w:rFonts w:ascii="Metropolis" w:hAnsi="Metropolis"/>
        </w:rPr>
        <w:t>The h</w:t>
      </w:r>
      <w:r w:rsidR="00132F39">
        <w:rPr>
          <w:rFonts w:ascii="Metropolis" w:hAnsi="Metropolis"/>
        </w:rPr>
        <w:t xml:space="preserve">ealthcare department wants a </w:t>
      </w:r>
      <w:r w:rsidR="00F9157F">
        <w:rPr>
          <w:rFonts w:ascii="Metropolis" w:hAnsi="Metropolis"/>
        </w:rPr>
        <w:t>pharmacy report</w:t>
      </w:r>
      <w:r w:rsidR="00132F39">
        <w:rPr>
          <w:rFonts w:ascii="Metropolis" w:hAnsi="Metropolis"/>
        </w:rPr>
        <w:t xml:space="preserve"> </w:t>
      </w:r>
      <w:r w:rsidR="00F9157F">
        <w:rPr>
          <w:rFonts w:ascii="Metropolis" w:hAnsi="Metropolis"/>
        </w:rPr>
        <w:t>on the</w:t>
      </w:r>
      <w:r>
        <w:rPr>
          <w:rFonts w:ascii="Metropolis" w:hAnsi="Metropolis"/>
        </w:rPr>
        <w:t xml:space="preserve"> percentage of hospital-exclusive medicine</w:t>
      </w:r>
      <w:r w:rsidR="00F9157F">
        <w:rPr>
          <w:rFonts w:ascii="Metropolis" w:hAnsi="Metropolis"/>
        </w:rPr>
        <w:t xml:space="preserve"> prescribed</w:t>
      </w:r>
      <w:r>
        <w:rPr>
          <w:rFonts w:ascii="Metropolis" w:hAnsi="Metropolis"/>
        </w:rPr>
        <w:t xml:space="preserve"> in the year 2022.</w:t>
      </w:r>
    </w:p>
    <w:p w14:paraId="6A28B841" w14:textId="700433AA" w:rsidR="00065C38" w:rsidRDefault="00065C38" w:rsidP="00817346">
      <w:pPr>
        <w:rPr>
          <w:rFonts w:ascii="Metropolis" w:hAnsi="Metropolis"/>
        </w:rPr>
      </w:pPr>
      <w:r>
        <w:rPr>
          <w:rFonts w:ascii="Metropolis" w:hAnsi="Metropolis"/>
        </w:rPr>
        <w:t>Assist the healthcare department to view for each pharmacy, the pharmacy id, pharmacy name, total quantity of medicine prescribed in 2022, total quantity of hospital-exclusive medicine prescribed by the pharmacy in 2022, and the percentage of hospital-exclusive medicine to the total medicine prescribed in 2022.</w:t>
      </w:r>
    </w:p>
    <w:p w14:paraId="6C3EE6CF" w14:textId="6A337A43" w:rsidR="00065C38" w:rsidRDefault="00065C38" w:rsidP="00817346">
      <w:pPr>
        <w:rPr>
          <w:rFonts w:ascii="Metropolis" w:hAnsi="Metropolis"/>
        </w:rPr>
      </w:pPr>
      <w:r>
        <w:rPr>
          <w:rFonts w:ascii="Metropolis" w:hAnsi="Metropolis"/>
        </w:rPr>
        <w:t xml:space="preserve">Order the result in descending order of the percentage found. </w:t>
      </w:r>
    </w:p>
    <w:p w14:paraId="53E65F2A" w14:textId="26DB4DD4" w:rsidR="00065C38" w:rsidRDefault="00065C38" w:rsidP="00817346">
      <w:pPr>
        <w:rPr>
          <w:rFonts w:ascii="Metropolis" w:hAnsi="Metropolis"/>
        </w:rPr>
      </w:pPr>
    </w:p>
    <w:p w14:paraId="46458CD7" w14:textId="77777777" w:rsidR="00360DF6" w:rsidRDefault="00360DF6" w:rsidP="00817346">
      <w:pPr>
        <w:rPr>
          <w:rFonts w:ascii="Metropolis" w:hAnsi="Metropolis"/>
        </w:rPr>
      </w:pPr>
    </w:p>
    <w:p w14:paraId="4CA4A198" w14:textId="4C17FF49" w:rsidR="00E74C0D" w:rsidRDefault="005334AC" w:rsidP="00817346">
      <w:pPr>
        <w:rPr>
          <w:rFonts w:ascii="Metropolis" w:hAnsi="Metropolis"/>
        </w:rPr>
      </w:pPr>
      <w:r>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4FA97AD8" w14:textId="04D09884" w:rsidR="00E67D5E" w:rsidRDefault="00E27768" w:rsidP="00817346">
      <w:pPr>
        <w:rPr>
          <w:rFonts w:ascii="Metropolis" w:hAnsi="Metropolis"/>
        </w:rPr>
      </w:pPr>
      <w:r>
        <w:rPr>
          <w:rFonts w:ascii="Metropolis" w:hAnsi="Metropolis"/>
        </w:rPr>
        <w:t>Sarah</w:t>
      </w:r>
      <w:r w:rsidR="00B925F7">
        <w:rPr>
          <w:rFonts w:ascii="Metropolis" w:hAnsi="Metropolis"/>
        </w:rPr>
        <w:t>,</w:t>
      </w:r>
      <w:r>
        <w:rPr>
          <w:rFonts w:ascii="Metropolis" w:hAnsi="Metropolis"/>
        </w:rPr>
        <w:t xml:space="preserve"> from the </w:t>
      </w:r>
      <w:r w:rsidR="00B925F7">
        <w:rPr>
          <w:rFonts w:ascii="Metropolis" w:hAnsi="Metropolis"/>
        </w:rPr>
        <w:t>healthcare department</w:t>
      </w:r>
      <w:r w:rsidR="001541A6">
        <w:rPr>
          <w:rFonts w:ascii="Metropolis" w:hAnsi="Metropolis"/>
        </w:rPr>
        <w:t>,</w:t>
      </w:r>
      <w:r w:rsidR="00B925F7">
        <w:rPr>
          <w:rFonts w:ascii="Metropolis" w:hAnsi="Metropolis"/>
        </w:rPr>
        <w:t xml:space="preserve"> has n</w:t>
      </w:r>
      <w:r w:rsidR="001541A6">
        <w:rPr>
          <w:rFonts w:ascii="Metropolis" w:hAnsi="Metropolis"/>
        </w:rPr>
        <w:t>oticed many people do not claim insurance for their treatment.</w:t>
      </w:r>
      <w:r w:rsidR="00530C02">
        <w:rPr>
          <w:rFonts w:ascii="Metropolis" w:hAnsi="Metropolis"/>
        </w:rPr>
        <w:t xml:space="preserve"> She has requested a state-wise report of the percentage of treatments that took place without claiming insurance. Assist Sarah by creating a report as per her requirement.</w:t>
      </w:r>
    </w:p>
    <w:p w14:paraId="2BEBBD6A" w14:textId="25D4B101" w:rsidR="00A022B8" w:rsidRDefault="00A022B8" w:rsidP="00817346">
      <w:pPr>
        <w:rPr>
          <w:rFonts w:ascii="Metropolis" w:hAnsi="Metropolis"/>
        </w:rPr>
      </w:pPr>
    </w:p>
    <w:p w14:paraId="6B9743D5" w14:textId="251245BB" w:rsidR="00696C8B" w:rsidRDefault="00696C8B" w:rsidP="00817346">
      <w:pPr>
        <w:rPr>
          <w:rFonts w:ascii="Metropolis" w:hAnsi="Metropolis"/>
        </w:rPr>
      </w:pPr>
    </w:p>
    <w:p w14:paraId="10206DE8" w14:textId="77777777" w:rsidR="00931A04" w:rsidRDefault="00931A04" w:rsidP="00817346">
      <w:pPr>
        <w:rPr>
          <w:rFonts w:ascii="Metropolis" w:hAnsi="Metropolis"/>
          <w:b/>
          <w:bCs/>
        </w:rPr>
      </w:pPr>
    </w:p>
    <w:p w14:paraId="3F0C828C" w14:textId="34B49E0F" w:rsidR="00597195" w:rsidRDefault="007D125A" w:rsidP="00817346">
      <w:pPr>
        <w:rPr>
          <w:rFonts w:ascii="Metropolis" w:hAnsi="Metropolis"/>
        </w:rPr>
      </w:pPr>
      <w:r>
        <w:rPr>
          <w:rFonts w:ascii="Metropolis" w:hAnsi="Metropolis"/>
          <w:b/>
          <w:bCs/>
        </w:rPr>
        <w:lastRenderedPageBreak/>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20CF559" w14:textId="0F87C326" w:rsidR="00597195" w:rsidRDefault="00BD5482" w:rsidP="00817346">
      <w:pPr>
        <w:rPr>
          <w:rFonts w:ascii="Metropolis" w:hAnsi="Metropolis"/>
        </w:rPr>
      </w:pPr>
      <w:r>
        <w:rPr>
          <w:rStyle w:val="normaltextrun"/>
          <w:rFonts w:ascii="Metropolis" w:hAnsi="Metropolis"/>
          <w:color w:val="000000"/>
          <w:shd w:val="clear" w:color="auto" w:fill="FFFFFF"/>
        </w:rPr>
        <w:t>Sarah, from the healthcare department, is trying to understand if some diseases are spreading in a particular region. Assist Sarah by creating a report which shows for each state, the number of the most and least treated diseases by the patients of that state in the year 2022.</w:t>
      </w:r>
      <w:r>
        <w:rPr>
          <w:rStyle w:val="eop"/>
          <w:rFonts w:ascii="Calibri" w:hAnsi="Calibri" w:cs="Calibri"/>
          <w:color w:val="000000"/>
          <w:shd w:val="clear" w:color="auto" w:fill="FFFFFF"/>
        </w:rPr>
        <w:t> </w:t>
      </w:r>
    </w:p>
    <w:p w14:paraId="428E7371" w14:textId="08FEB29C" w:rsidR="00A022B8" w:rsidRDefault="00A022B8" w:rsidP="00817346">
      <w:pPr>
        <w:rPr>
          <w:rFonts w:ascii="Metropolis" w:hAnsi="Metropolis"/>
        </w:rPr>
      </w:pPr>
    </w:p>
    <w:p w14:paraId="2E16B0F6" w14:textId="77777777" w:rsidR="00875CDE" w:rsidRPr="00A022B8" w:rsidRDefault="00875CDE" w:rsidP="00817346">
      <w:pPr>
        <w:rPr>
          <w:rFonts w:ascii="Metropolis" w:hAnsi="Metropolis"/>
        </w:rPr>
      </w:pPr>
    </w:p>
    <w:p w14:paraId="09129AA9" w14:textId="1F641374" w:rsidR="00AA3D64" w:rsidRDefault="001314DF" w:rsidP="00817346">
      <w:pPr>
        <w:rPr>
          <w:rFonts w:ascii="Metropolis" w:hAnsi="Metropolis"/>
          <w:b/>
          <w:bCs/>
        </w:rPr>
      </w:pPr>
      <w:r w:rsidRPr="00386C1B">
        <w:rPr>
          <w:rFonts w:ascii="Metropolis" w:hAnsi="Metropolis"/>
          <w:b/>
          <w:bCs/>
        </w:rPr>
        <w:t xml:space="preserve">Problem Statement 4: </w:t>
      </w:r>
    </w:p>
    <w:p w14:paraId="5D4B1E42" w14:textId="3CC3B6A3" w:rsidR="00696C8B" w:rsidRPr="00696C8B" w:rsidRDefault="00696C8B" w:rsidP="00817346">
      <w:pPr>
        <w:rPr>
          <w:rFonts w:ascii="Metropolis" w:hAnsi="Metropolis"/>
        </w:rPr>
      </w:pPr>
      <w:r>
        <w:rPr>
          <w:rFonts w:ascii="Metropolis" w:hAnsi="Metropolis"/>
        </w:rPr>
        <w:t>Manish, from the healthcare department, wants to know how many registered people are registered as patients as well</w:t>
      </w:r>
      <w:r w:rsidR="00681DAC">
        <w:rPr>
          <w:rFonts w:ascii="Metropolis" w:hAnsi="Metropolis"/>
        </w:rPr>
        <w:t>,</w:t>
      </w:r>
      <w:r>
        <w:rPr>
          <w:rFonts w:ascii="Metropolis" w:hAnsi="Metropolis"/>
        </w:rPr>
        <w:t xml:space="preserve"> </w:t>
      </w:r>
      <w:r w:rsidR="00681DAC">
        <w:rPr>
          <w:rFonts w:ascii="Metropolis" w:hAnsi="Metropolis"/>
        </w:rPr>
        <w:t>in</w:t>
      </w:r>
      <w:r>
        <w:rPr>
          <w:rFonts w:ascii="Metropolis" w:hAnsi="Metropolis"/>
        </w:rPr>
        <w:t xml:space="preserve"> each city. Generate a report that shows each city that has 10 or more registered people belonging to it and the number of patients from that city as well as the percentage of the patient </w:t>
      </w:r>
      <w:r w:rsidR="001B41AE">
        <w:rPr>
          <w:rFonts w:ascii="Metropolis" w:hAnsi="Metropolis"/>
        </w:rPr>
        <w:t xml:space="preserve">with respect </w:t>
      </w:r>
      <w:r>
        <w:rPr>
          <w:rFonts w:ascii="Metropolis" w:hAnsi="Metropolis"/>
        </w:rPr>
        <w:t>to</w:t>
      </w:r>
      <w:r w:rsidR="001B41AE">
        <w:rPr>
          <w:rFonts w:ascii="Metropolis" w:hAnsi="Metropolis"/>
        </w:rPr>
        <w:t xml:space="preserve"> the</w:t>
      </w:r>
      <w:r>
        <w:rPr>
          <w:rFonts w:ascii="Metropolis" w:hAnsi="Metropolis"/>
        </w:rPr>
        <w:t xml:space="preserve"> registered people.</w:t>
      </w:r>
    </w:p>
    <w:p w14:paraId="1C8F370F" w14:textId="378FA03D" w:rsidR="00A022B8" w:rsidRDefault="00A022B8" w:rsidP="00817346">
      <w:pPr>
        <w:rPr>
          <w:rFonts w:ascii="Metropolis" w:hAnsi="Metropolis"/>
        </w:rPr>
      </w:pPr>
    </w:p>
    <w:p w14:paraId="1C0319F5" w14:textId="77777777" w:rsidR="00875CDE" w:rsidRPr="00A022B8" w:rsidRDefault="00875CDE" w:rsidP="00817346">
      <w:pPr>
        <w:rPr>
          <w:rFonts w:ascii="Metropolis" w:hAnsi="Metropolis"/>
        </w:rPr>
      </w:pPr>
    </w:p>
    <w:p w14:paraId="59C7CE58" w14:textId="3D40084D"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5C8B413F" w14:textId="1E9F3BDA" w:rsidR="00A022B8" w:rsidRPr="009D4CAE" w:rsidRDefault="009D4CAE" w:rsidP="00E040C4">
      <w:pPr>
        <w:rPr>
          <w:rFonts w:ascii="Calibri" w:eastAsia="Times New Roman" w:hAnsi="Calibri" w:cs="Calibri"/>
          <w:color w:val="000000"/>
          <w:lang w:eastAsia="en-IN"/>
        </w:rPr>
      </w:pPr>
      <w:r>
        <w:rPr>
          <w:rFonts w:ascii="Metropolis" w:hAnsi="Metropolis"/>
        </w:rPr>
        <w:t xml:space="preserve">It is suspected </w:t>
      </w:r>
      <w:r w:rsidR="00B71AB0">
        <w:rPr>
          <w:rFonts w:ascii="Metropolis" w:hAnsi="Metropolis"/>
        </w:rPr>
        <w:t xml:space="preserve">by healthcare research department </w:t>
      </w:r>
      <w:r>
        <w:rPr>
          <w:rFonts w:ascii="Metropolis" w:hAnsi="Metropolis"/>
        </w:rPr>
        <w:t>that the substance “</w:t>
      </w:r>
      <w:r w:rsidRPr="00284D72">
        <w:rPr>
          <w:rFonts w:ascii="Courier New" w:eastAsia="Times New Roman" w:hAnsi="Courier New" w:cs="Courier New"/>
          <w:color w:val="000000"/>
          <w:lang w:eastAsia="en-IN"/>
        </w:rPr>
        <w:t>ranitidine</w:t>
      </w:r>
      <w:r>
        <w:rPr>
          <w:rFonts w:ascii="Calibri" w:eastAsia="Times New Roman" w:hAnsi="Calibri" w:cs="Calibri"/>
          <w:color w:val="000000"/>
          <w:lang w:eastAsia="en-IN"/>
        </w:rPr>
        <w:t xml:space="preserve">” </w:t>
      </w:r>
      <w:r w:rsidRPr="009D4CAE">
        <w:rPr>
          <w:rFonts w:ascii="Metropolis" w:hAnsi="Metropolis"/>
        </w:rPr>
        <w:t>might be causing some</w:t>
      </w:r>
      <w:r>
        <w:rPr>
          <w:rFonts w:ascii="Metropolis" w:hAnsi="Metropolis"/>
        </w:rPr>
        <w:t xml:space="preserve"> side effects. Find the top 3 companies using the substance in their medicine so that they can be informed about it.</w:t>
      </w:r>
    </w:p>
    <w:p w14:paraId="65399966" w14:textId="77777777" w:rsidR="00446075" w:rsidRPr="00386C1B" w:rsidRDefault="00446075" w:rsidP="00446075">
      <w:pPr>
        <w:rPr>
          <w:rFonts w:ascii="Metropolis" w:hAnsi="Metropolis"/>
        </w:rPr>
      </w:pP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4FAMm+6h4tAAAA"/>
  </w:docVars>
  <w:rsids>
    <w:rsidRoot w:val="007D3CD2"/>
    <w:rsid w:val="0000284E"/>
    <w:rsid w:val="0003454D"/>
    <w:rsid w:val="0005018A"/>
    <w:rsid w:val="00065C38"/>
    <w:rsid w:val="000A4E8B"/>
    <w:rsid w:val="00130E52"/>
    <w:rsid w:val="001314DF"/>
    <w:rsid w:val="00132F39"/>
    <w:rsid w:val="00133F3C"/>
    <w:rsid w:val="00134E04"/>
    <w:rsid w:val="001541A6"/>
    <w:rsid w:val="00156844"/>
    <w:rsid w:val="001B41AE"/>
    <w:rsid w:val="001F164B"/>
    <w:rsid w:val="00253164"/>
    <w:rsid w:val="00284D72"/>
    <w:rsid w:val="002A4E41"/>
    <w:rsid w:val="0032672C"/>
    <w:rsid w:val="00352B21"/>
    <w:rsid w:val="00360DF6"/>
    <w:rsid w:val="00386C1B"/>
    <w:rsid w:val="003C2394"/>
    <w:rsid w:val="00446075"/>
    <w:rsid w:val="00465625"/>
    <w:rsid w:val="004A1B7B"/>
    <w:rsid w:val="00530C02"/>
    <w:rsid w:val="005334AC"/>
    <w:rsid w:val="00597195"/>
    <w:rsid w:val="005A362B"/>
    <w:rsid w:val="005E33B5"/>
    <w:rsid w:val="005F7525"/>
    <w:rsid w:val="00616901"/>
    <w:rsid w:val="00632671"/>
    <w:rsid w:val="00681DAC"/>
    <w:rsid w:val="0068773D"/>
    <w:rsid w:val="00696C8B"/>
    <w:rsid w:val="006A7695"/>
    <w:rsid w:val="006B1B57"/>
    <w:rsid w:val="006B4682"/>
    <w:rsid w:val="007949C9"/>
    <w:rsid w:val="007C71F0"/>
    <w:rsid w:val="007D125A"/>
    <w:rsid w:val="007D3CD2"/>
    <w:rsid w:val="00817346"/>
    <w:rsid w:val="00850032"/>
    <w:rsid w:val="00875CDE"/>
    <w:rsid w:val="00890616"/>
    <w:rsid w:val="00931A04"/>
    <w:rsid w:val="0093466A"/>
    <w:rsid w:val="009D4CAE"/>
    <w:rsid w:val="00A022B8"/>
    <w:rsid w:val="00A129C6"/>
    <w:rsid w:val="00A57A8E"/>
    <w:rsid w:val="00A84600"/>
    <w:rsid w:val="00AA3D64"/>
    <w:rsid w:val="00AD765D"/>
    <w:rsid w:val="00B6563C"/>
    <w:rsid w:val="00B71AB0"/>
    <w:rsid w:val="00B9152D"/>
    <w:rsid w:val="00B925F7"/>
    <w:rsid w:val="00BC3A12"/>
    <w:rsid w:val="00BD5482"/>
    <w:rsid w:val="00C73304"/>
    <w:rsid w:val="00C822FC"/>
    <w:rsid w:val="00CC07A5"/>
    <w:rsid w:val="00CC22CC"/>
    <w:rsid w:val="00CF39AE"/>
    <w:rsid w:val="00D420AD"/>
    <w:rsid w:val="00D61C3D"/>
    <w:rsid w:val="00D63C22"/>
    <w:rsid w:val="00DC74AD"/>
    <w:rsid w:val="00DE7AC3"/>
    <w:rsid w:val="00E040C4"/>
    <w:rsid w:val="00E27768"/>
    <w:rsid w:val="00E67D5E"/>
    <w:rsid w:val="00E73006"/>
    <w:rsid w:val="00E74C0D"/>
    <w:rsid w:val="00EB68F6"/>
    <w:rsid w:val="00ED7DCF"/>
    <w:rsid w:val="00EE4F46"/>
    <w:rsid w:val="00F915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BD5482"/>
  </w:style>
  <w:style w:type="character" w:customStyle="1" w:styleId="eop">
    <w:name w:val="eop"/>
    <w:basedOn w:val="DefaultParagraphFont"/>
    <w:rsid w:val="00BD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344238533">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customXml/itemProps2.xml><?xml version="1.0" encoding="utf-8"?>
<ds:datastoreItem xmlns:ds="http://schemas.openxmlformats.org/officeDocument/2006/customXml" ds:itemID="{D856DD8F-34A0-4EF3-A7F9-047C21214BBA}"/>
</file>

<file path=customXml/itemProps3.xml><?xml version="1.0" encoding="utf-8"?>
<ds:datastoreItem xmlns:ds="http://schemas.openxmlformats.org/officeDocument/2006/customXml" ds:itemID="{C89AD8A1-5B99-46A9-94E7-6074BC4A6CF9}"/>
</file>

<file path=customXml/itemProps4.xml><?xml version="1.0" encoding="utf-8"?>
<ds:datastoreItem xmlns:ds="http://schemas.openxmlformats.org/officeDocument/2006/customXml" ds:itemID="{B6B5C8E0-13BD-427F-890E-15352C3A186E}"/>
</file>

<file path=docProps/app.xml><?xml version="1.0" encoding="utf-8"?>
<Properties xmlns="http://schemas.openxmlformats.org/officeDocument/2006/extended-properties" xmlns:vt="http://schemas.openxmlformats.org/officeDocument/2006/docPropsVTypes">
  <Template>Normal.dotm</Template>
  <TotalTime>5025</TotalTime>
  <Pages>2</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61</cp:revision>
  <dcterms:created xsi:type="dcterms:W3CDTF">2022-12-23T09:11:00Z</dcterms:created>
  <dcterms:modified xsi:type="dcterms:W3CDTF">2023-01-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